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7877" w:rsidRPr="00D06B59" w:rsidRDefault="00AF7877" w:rsidP="00AF7877">
      <w:pPr>
        <w:rPr>
          <w:rFonts w:ascii="Times New Roman" w:hAnsi="Times New Roman"/>
          <w:b/>
          <w:bCs/>
          <w:sz w:val="24"/>
          <w:szCs w:val="24"/>
        </w:rPr>
      </w:pPr>
      <w:r w:rsidRPr="00D06B59">
        <w:rPr>
          <w:rFonts w:ascii="Times New Roman" w:hAnsi="Times New Roman"/>
          <w:b/>
          <w:bCs/>
          <w:sz w:val="24"/>
          <w:szCs w:val="24"/>
        </w:rPr>
        <w:t>From:</w:t>
      </w:r>
    </w:p>
    <w:p w:rsidR="00AF7877" w:rsidRDefault="00AF7877" w:rsidP="00AF7877">
      <w:pPr>
        <w:rPr>
          <w:rFonts w:ascii="Times New Roman" w:hAnsi="Times New Roman"/>
          <w:sz w:val="24"/>
          <w:szCs w:val="24"/>
        </w:rPr>
      </w:pPr>
      <w:proofErr w:type="spellStart"/>
      <w:r w:rsidRPr="00D06B59">
        <w:rPr>
          <w:rFonts w:ascii="Times New Roman" w:hAnsi="Times New Roman"/>
          <w:sz w:val="24"/>
          <w:szCs w:val="24"/>
        </w:rPr>
        <w:t>Muthi</w:t>
      </w:r>
      <w:proofErr w:type="spellEnd"/>
      <w:r w:rsidRPr="00D06B59">
        <w:rPr>
          <w:rFonts w:ascii="Times New Roman" w:hAnsi="Times New Roman"/>
          <w:sz w:val="24"/>
          <w:szCs w:val="24"/>
        </w:rPr>
        <w:t xml:space="preserve"> Reddy P</w:t>
      </w:r>
    </w:p>
    <w:p w:rsidR="00AF7877" w:rsidRPr="00D06B59" w:rsidRDefault="00AF7877" w:rsidP="00AF787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earch Scholar,</w:t>
      </w:r>
    </w:p>
    <w:p w:rsidR="00AF7877" w:rsidRPr="00D06B59" w:rsidRDefault="00AF7877" w:rsidP="00AF787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niversity </w:t>
      </w:r>
      <w:proofErr w:type="spellStart"/>
      <w:r>
        <w:rPr>
          <w:rFonts w:ascii="Times New Roman" w:hAnsi="Times New Roman"/>
          <w:sz w:val="24"/>
          <w:szCs w:val="24"/>
        </w:rPr>
        <w:t>V</w:t>
      </w:r>
      <w:r w:rsidRPr="00D06B59">
        <w:rPr>
          <w:rFonts w:ascii="Times New Roman" w:hAnsi="Times New Roman"/>
          <w:sz w:val="24"/>
          <w:szCs w:val="24"/>
        </w:rPr>
        <w:t>isvesvaraya</w:t>
      </w:r>
      <w:proofErr w:type="spellEnd"/>
      <w:r w:rsidRPr="00D06B59">
        <w:rPr>
          <w:rFonts w:ascii="Times New Roman" w:hAnsi="Times New Roman"/>
          <w:sz w:val="24"/>
          <w:szCs w:val="24"/>
        </w:rPr>
        <w:t xml:space="preserve"> College of Engineering,</w:t>
      </w:r>
    </w:p>
    <w:p w:rsidR="00AF7877" w:rsidRPr="00D06B59" w:rsidRDefault="00AF7877" w:rsidP="00AF7877">
      <w:pPr>
        <w:rPr>
          <w:rFonts w:ascii="Times New Roman" w:hAnsi="Times New Roman"/>
          <w:sz w:val="24"/>
          <w:szCs w:val="24"/>
        </w:rPr>
      </w:pPr>
      <w:r w:rsidRPr="00D06B59">
        <w:rPr>
          <w:rFonts w:ascii="Times New Roman" w:hAnsi="Times New Roman"/>
          <w:sz w:val="24"/>
          <w:szCs w:val="24"/>
        </w:rPr>
        <w:t>K.R. Circle, Bengaluru-560001,</w:t>
      </w:r>
    </w:p>
    <w:p w:rsidR="00AF7877" w:rsidRDefault="00AF7877" w:rsidP="00EB64C7">
      <w:pPr>
        <w:rPr>
          <w:rFonts w:ascii="Times New Roman" w:hAnsi="Times New Roman"/>
          <w:sz w:val="24"/>
          <w:szCs w:val="24"/>
        </w:rPr>
      </w:pPr>
    </w:p>
    <w:p w:rsidR="00AF7877" w:rsidRPr="00D06B59" w:rsidRDefault="00AF7877" w:rsidP="00AF7877">
      <w:pPr>
        <w:rPr>
          <w:rFonts w:ascii="Times New Roman" w:hAnsi="Times New Roman"/>
          <w:b/>
          <w:bCs/>
          <w:sz w:val="24"/>
          <w:szCs w:val="24"/>
        </w:rPr>
      </w:pPr>
      <w:r w:rsidRPr="00D06B59">
        <w:rPr>
          <w:rFonts w:ascii="Times New Roman" w:hAnsi="Times New Roman"/>
          <w:b/>
          <w:bCs/>
          <w:sz w:val="24"/>
          <w:szCs w:val="24"/>
        </w:rPr>
        <w:t xml:space="preserve">Date: </w:t>
      </w:r>
      <w:r>
        <w:rPr>
          <w:rFonts w:ascii="Times New Roman" w:hAnsi="Times New Roman"/>
          <w:sz w:val="24"/>
          <w:szCs w:val="24"/>
        </w:rPr>
        <w:t xml:space="preserve">June </w:t>
      </w:r>
      <w:r w:rsidR="00CA4EB3">
        <w:rPr>
          <w:rFonts w:ascii="Times New Roman" w:hAnsi="Times New Roman"/>
          <w:sz w:val="24"/>
          <w:szCs w:val="24"/>
        </w:rPr>
        <w:t>20</w:t>
      </w:r>
      <w:r w:rsidRPr="00AF7877">
        <w:rPr>
          <w:rFonts w:ascii="Times New Roman" w:hAnsi="Times New Roman"/>
          <w:sz w:val="24"/>
          <w:szCs w:val="24"/>
          <w:vertAlign w:val="superscript"/>
        </w:rPr>
        <w:t>th</w:t>
      </w:r>
      <w:r w:rsidRPr="00D06B59">
        <w:rPr>
          <w:rFonts w:ascii="Times New Roman" w:hAnsi="Times New Roman"/>
          <w:sz w:val="24"/>
          <w:szCs w:val="24"/>
        </w:rPr>
        <w:t>, 201</w:t>
      </w:r>
      <w:r>
        <w:rPr>
          <w:rFonts w:ascii="Times New Roman" w:hAnsi="Times New Roman"/>
          <w:sz w:val="24"/>
          <w:szCs w:val="24"/>
        </w:rPr>
        <w:t>8</w:t>
      </w:r>
    </w:p>
    <w:p w:rsidR="00AF7877" w:rsidRDefault="00AF7877" w:rsidP="00EB64C7">
      <w:pPr>
        <w:rPr>
          <w:rFonts w:ascii="Times New Roman" w:hAnsi="Times New Roman"/>
          <w:sz w:val="24"/>
          <w:szCs w:val="24"/>
        </w:rPr>
      </w:pPr>
    </w:p>
    <w:p w:rsidR="00EB64C7" w:rsidRPr="00E278CF" w:rsidRDefault="00EB64C7" w:rsidP="00EB64C7">
      <w:pPr>
        <w:rPr>
          <w:rFonts w:ascii="Times New Roman" w:hAnsi="Times New Roman"/>
          <w:sz w:val="24"/>
          <w:szCs w:val="24"/>
        </w:rPr>
      </w:pPr>
      <w:r w:rsidRPr="00E278CF">
        <w:rPr>
          <w:rFonts w:ascii="Times New Roman" w:hAnsi="Times New Roman"/>
          <w:sz w:val="24"/>
          <w:szCs w:val="24"/>
        </w:rPr>
        <w:t>To,</w:t>
      </w:r>
    </w:p>
    <w:p w:rsidR="00EB64C7" w:rsidRPr="00E278CF" w:rsidRDefault="00EB64C7" w:rsidP="00EB64C7">
      <w:pPr>
        <w:rPr>
          <w:rFonts w:ascii="Times New Roman" w:hAnsi="Times New Roman"/>
          <w:sz w:val="24"/>
          <w:szCs w:val="24"/>
        </w:rPr>
      </w:pPr>
      <w:r w:rsidRPr="00E278CF">
        <w:rPr>
          <w:rFonts w:ascii="Times New Roman" w:hAnsi="Times New Roman"/>
          <w:sz w:val="24"/>
          <w:szCs w:val="24"/>
        </w:rPr>
        <w:t>The Principal</w:t>
      </w:r>
    </w:p>
    <w:p w:rsidR="00EB64C7" w:rsidRPr="00E278CF" w:rsidRDefault="00EB64C7" w:rsidP="00EB64C7">
      <w:pPr>
        <w:rPr>
          <w:rFonts w:ascii="Times New Roman" w:hAnsi="Times New Roman"/>
          <w:sz w:val="24"/>
          <w:szCs w:val="24"/>
        </w:rPr>
      </w:pPr>
      <w:r w:rsidRPr="00E278CF">
        <w:rPr>
          <w:rFonts w:ascii="Times New Roman" w:hAnsi="Times New Roman"/>
          <w:sz w:val="24"/>
          <w:szCs w:val="24"/>
        </w:rPr>
        <w:t>BMS</w:t>
      </w:r>
      <w:r w:rsidR="00CA4EB3">
        <w:rPr>
          <w:rFonts w:ascii="Times New Roman" w:hAnsi="Times New Roman"/>
          <w:sz w:val="24"/>
          <w:szCs w:val="24"/>
        </w:rPr>
        <w:t>IT &amp; M,</w:t>
      </w:r>
    </w:p>
    <w:p w:rsidR="004673F8" w:rsidRDefault="004673F8" w:rsidP="00EB64C7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Doddaballapur</w:t>
      </w:r>
      <w:proofErr w:type="spellEnd"/>
      <w:r>
        <w:rPr>
          <w:rFonts w:ascii="Times New Roman" w:hAnsi="Times New Roman"/>
          <w:sz w:val="24"/>
          <w:szCs w:val="24"/>
        </w:rPr>
        <w:t xml:space="preserve"> Main Road,</w:t>
      </w:r>
    </w:p>
    <w:p w:rsidR="004673F8" w:rsidRDefault="004673F8" w:rsidP="004673F8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Yelahanka</w:t>
      </w:r>
      <w:proofErr w:type="spellEnd"/>
      <w:r>
        <w:rPr>
          <w:rFonts w:ascii="Times New Roman" w:hAnsi="Times New Roman"/>
          <w:sz w:val="24"/>
          <w:szCs w:val="24"/>
        </w:rPr>
        <w:t>,</w:t>
      </w:r>
    </w:p>
    <w:p w:rsidR="00EB64C7" w:rsidRPr="00E278CF" w:rsidRDefault="004673F8" w:rsidP="00EB64C7">
      <w:pPr>
        <w:rPr>
          <w:rFonts w:ascii="Times New Roman" w:hAnsi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sz w:val="24"/>
          <w:szCs w:val="24"/>
        </w:rPr>
        <w:t>Bangalore-560064</w:t>
      </w:r>
    </w:p>
    <w:p w:rsidR="00EB64C7" w:rsidRPr="00E278CF" w:rsidRDefault="00EB64C7" w:rsidP="00EB64C7">
      <w:pPr>
        <w:pStyle w:val="NormalWeb"/>
        <w:shd w:val="clear" w:color="auto" w:fill="FFFFFF"/>
        <w:tabs>
          <w:tab w:val="left" w:pos="1644"/>
        </w:tabs>
      </w:pPr>
      <w:r w:rsidRPr="00E278CF">
        <w:t xml:space="preserve">Respected Sir, </w:t>
      </w:r>
    </w:p>
    <w:p w:rsidR="00E278CF" w:rsidRPr="00E278CF" w:rsidRDefault="004D3D63" w:rsidP="00E278CF">
      <w:pPr>
        <w:pStyle w:val="NormalWeb"/>
        <w:shd w:val="clear" w:color="auto" w:fill="FFFFFF"/>
        <w:tabs>
          <w:tab w:val="left" w:pos="1644"/>
        </w:tabs>
        <w:spacing w:line="360" w:lineRule="auto"/>
        <w:jc w:val="both"/>
      </w:pPr>
      <w:r>
        <w:t xml:space="preserve">      </w:t>
      </w:r>
      <w:r w:rsidR="00EB64C7" w:rsidRPr="00E278CF">
        <w:t xml:space="preserve">I am writing to apply for the position of </w:t>
      </w:r>
      <w:r w:rsidR="00EB64C7" w:rsidRPr="00444D7A">
        <w:rPr>
          <w:i/>
        </w:rPr>
        <w:t>Assistant Professor</w:t>
      </w:r>
      <w:r w:rsidR="00EB64C7" w:rsidRPr="00E278CF">
        <w:t xml:space="preserve"> in </w:t>
      </w:r>
      <w:r w:rsidR="002A2763">
        <w:t xml:space="preserve">the </w:t>
      </w:r>
      <w:r w:rsidR="00965ABF" w:rsidRPr="00E278CF">
        <w:t>Department of Computer Science</w:t>
      </w:r>
      <w:r w:rsidR="003B648F" w:rsidRPr="00E278CF">
        <w:t xml:space="preserve"> and Engineering</w:t>
      </w:r>
      <w:r w:rsidR="00EB64C7" w:rsidRPr="00E278CF">
        <w:t>, as advertised on your department website. I am curre</w:t>
      </w:r>
      <w:r w:rsidR="00CA4EB3">
        <w:t>ntly a doctoral candidate at</w:t>
      </w:r>
      <w:r w:rsidR="00EB64C7" w:rsidRPr="00E278CF">
        <w:t xml:space="preserve"> </w:t>
      </w:r>
      <w:r w:rsidR="003B648F" w:rsidRPr="00E278CF">
        <w:t>UVCE</w:t>
      </w:r>
      <w:r w:rsidR="00EB64C7" w:rsidRPr="00E278CF">
        <w:t>,</w:t>
      </w:r>
      <w:r w:rsidR="003B648F" w:rsidRPr="00E278CF">
        <w:t xml:space="preserve"> Bangalore University</w:t>
      </w:r>
      <w:r w:rsidR="00EB64C7" w:rsidRPr="00E278CF">
        <w:t xml:space="preserve"> and fully expect to complete my </w:t>
      </w:r>
      <w:proofErr w:type="spellStart"/>
      <w:r w:rsidR="00EB64C7" w:rsidRPr="00E278CF">
        <w:t>Ph</w:t>
      </w:r>
      <w:r w:rsidR="00F7325E">
        <w:t>.</w:t>
      </w:r>
      <w:r w:rsidR="00EB64C7" w:rsidRPr="00E278CF">
        <w:t>D</w:t>
      </w:r>
      <w:proofErr w:type="spellEnd"/>
      <w:r w:rsidR="00EB64C7" w:rsidRPr="00E278CF">
        <w:t xml:space="preserve"> degree requirements by </w:t>
      </w:r>
      <w:r w:rsidR="003B648F" w:rsidRPr="00E278CF">
        <w:t>November</w:t>
      </w:r>
      <w:r w:rsidR="00EB64C7" w:rsidRPr="00E278CF">
        <w:t xml:space="preserve"> </w:t>
      </w:r>
      <w:r w:rsidR="003B648F" w:rsidRPr="00E278CF">
        <w:t>2018</w:t>
      </w:r>
      <w:r w:rsidR="00EB64C7" w:rsidRPr="00E278CF">
        <w:t>. I am extremely interested in</w:t>
      </w:r>
      <w:r w:rsidR="003B648F" w:rsidRPr="00E278CF">
        <w:t xml:space="preserve"> obtaining a faculty position in your esteemed institution</w:t>
      </w:r>
      <w:r w:rsidR="00EB64C7" w:rsidRPr="00E278CF">
        <w:t>, where I can contribute to its focus on engineering education, continue my research on</w:t>
      </w:r>
      <w:r w:rsidR="002A2763">
        <w:t xml:space="preserve"> Security, D</w:t>
      </w:r>
      <w:r w:rsidR="003B648F" w:rsidRPr="00E278CF">
        <w:t>ata sharing and IOT in Cloud computing</w:t>
      </w:r>
      <w:r w:rsidR="00EB64C7" w:rsidRPr="00E278CF">
        <w:t xml:space="preserve"> and lead campus and professional service activities. My academic training and </w:t>
      </w:r>
      <w:r w:rsidR="00E278CF" w:rsidRPr="00E278CF">
        <w:t>seven</w:t>
      </w:r>
      <w:r w:rsidR="00EB64C7" w:rsidRPr="00E278CF">
        <w:t xml:space="preserve"> years of experience working as a </w:t>
      </w:r>
      <w:r w:rsidR="002A2763">
        <w:t>HOD and assistant professor in C</w:t>
      </w:r>
      <w:r w:rsidR="00E278CF" w:rsidRPr="00E278CF">
        <w:t>om</w:t>
      </w:r>
      <w:r w:rsidR="002A2763">
        <w:t>puter S</w:t>
      </w:r>
      <w:r w:rsidR="00E278CF" w:rsidRPr="00E278CF">
        <w:t>cience and</w:t>
      </w:r>
      <w:r w:rsidR="002A2763">
        <w:t xml:space="preserve"> Engineer, eight years of industrial experience working as computer operator and </w:t>
      </w:r>
      <w:r w:rsidR="00EB64C7" w:rsidRPr="00E278CF">
        <w:t xml:space="preserve">prepare me to be an effective researcher and instructor in your department. My doctoral dissertation was conducted in consultation with Prof. </w:t>
      </w:r>
      <w:proofErr w:type="spellStart"/>
      <w:r w:rsidR="00E278CF" w:rsidRPr="00E278CF">
        <w:t>Manjula</w:t>
      </w:r>
      <w:proofErr w:type="spellEnd"/>
      <w:r w:rsidR="00E278CF" w:rsidRPr="00E278CF">
        <w:t xml:space="preserve"> S H</w:t>
      </w:r>
      <w:r w:rsidR="00EB64C7" w:rsidRPr="00E278CF">
        <w:t xml:space="preserve">, and examines the use of a relatively new methodology for the design of </w:t>
      </w:r>
      <w:r w:rsidR="00E278CF" w:rsidRPr="00E278CF">
        <w:t>security and data sharing.</w:t>
      </w:r>
    </w:p>
    <w:p w:rsidR="00E278CF" w:rsidRDefault="00E278CF" w:rsidP="00E278CF">
      <w:pPr>
        <w:pStyle w:val="NormalWeb"/>
        <w:shd w:val="clear" w:color="auto" w:fill="FFFFFF"/>
        <w:tabs>
          <w:tab w:val="left" w:pos="1644"/>
        </w:tabs>
        <w:spacing w:line="360" w:lineRule="auto"/>
        <w:jc w:val="both"/>
      </w:pPr>
      <w:r w:rsidRPr="00E278CF">
        <w:t xml:space="preserve">   It is the one of the premier reputed old technical institute</w:t>
      </w:r>
      <w:r>
        <w:t xml:space="preserve"> in our state having good</w:t>
      </w:r>
      <w:r w:rsidRPr="00E278CF">
        <w:t xml:space="preserve"> infrastructure </w:t>
      </w:r>
      <w:r>
        <w:t xml:space="preserve">and </w:t>
      </w:r>
      <w:r w:rsidRPr="00E278CF">
        <w:t>management. Also</w:t>
      </w:r>
      <w:r>
        <w:t>,</w:t>
      </w:r>
      <w:r w:rsidRPr="00E278CF">
        <w:t xml:space="preserve"> I am graduated in this in</w:t>
      </w:r>
      <w:r>
        <w:t>stitution. Besides,</w:t>
      </w:r>
      <w:r w:rsidRPr="00E278CF">
        <w:t xml:space="preserve"> I came to know that</w:t>
      </w:r>
      <w:r>
        <w:t>,</w:t>
      </w:r>
      <w:r w:rsidRPr="00E278CF">
        <w:t xml:space="preserve"> lot of research activities are undergoing and many departments got accredited from NBA </w:t>
      </w:r>
      <w:r>
        <w:t>including Computer Science and Engineering</w:t>
      </w:r>
      <w:r w:rsidRPr="00E278CF">
        <w:t>.</w:t>
      </w:r>
    </w:p>
    <w:p w:rsidR="0030631F" w:rsidRDefault="0030631F" w:rsidP="0030631F">
      <w:pPr>
        <w:shd w:val="clear" w:color="auto" w:fill="FFFFFF"/>
        <w:textAlignment w:val="baseline"/>
        <w:rPr>
          <w:rFonts w:ascii="Times New Roman" w:hAnsi="Times New Roman"/>
          <w:color w:val="333333"/>
          <w:sz w:val="24"/>
          <w:szCs w:val="24"/>
        </w:rPr>
      </w:pPr>
      <w:r w:rsidRPr="00E23B61">
        <w:rPr>
          <w:rFonts w:ascii="Times New Roman" w:hAnsi="Times New Roman"/>
          <w:color w:val="333333"/>
          <w:sz w:val="24"/>
          <w:szCs w:val="24"/>
        </w:rPr>
        <w:t>Sincerely yours,</w:t>
      </w:r>
      <w:r w:rsidRPr="00E23B61">
        <w:rPr>
          <w:rFonts w:ascii="Times New Roman" w:hAnsi="Times New Roman"/>
          <w:color w:val="333333"/>
          <w:sz w:val="24"/>
          <w:szCs w:val="24"/>
        </w:rPr>
        <w:br/>
      </w:r>
      <w:r w:rsidR="003B33D2" w:rsidRPr="007F2FD3">
        <w:rPr>
          <w:noProof/>
        </w:rPr>
        <w:drawing>
          <wp:inline distT="0" distB="0" distL="0" distR="0" wp14:anchorId="48B3BA9D" wp14:editId="320AFE7D">
            <wp:extent cx="1026795" cy="360680"/>
            <wp:effectExtent l="0" t="0" r="1905" b="1270"/>
            <wp:docPr id="5" name="Picture 5" descr="Muthireddy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uthireddy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36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631F" w:rsidRDefault="003B33D2" w:rsidP="0030631F">
      <w:pPr>
        <w:shd w:val="clear" w:color="auto" w:fill="FFFFFF"/>
        <w:textAlignment w:val="baseline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>(</w:t>
      </w:r>
      <w:proofErr w:type="spellStart"/>
      <w:r>
        <w:rPr>
          <w:rFonts w:ascii="Times New Roman" w:hAnsi="Times New Roman"/>
          <w:color w:val="333333"/>
          <w:sz w:val="24"/>
          <w:szCs w:val="24"/>
        </w:rPr>
        <w:t>Muthireddy</w:t>
      </w:r>
      <w:proofErr w:type="spellEnd"/>
      <w:r>
        <w:rPr>
          <w:rFonts w:ascii="Times New Roman" w:hAnsi="Times New Roman"/>
          <w:color w:val="333333"/>
          <w:sz w:val="24"/>
          <w:szCs w:val="24"/>
        </w:rPr>
        <w:t xml:space="preserve"> P)</w:t>
      </w:r>
    </w:p>
    <w:p w:rsidR="0030631F" w:rsidRPr="00E23B61" w:rsidRDefault="0030631F" w:rsidP="0030631F">
      <w:pPr>
        <w:shd w:val="clear" w:color="auto" w:fill="FFFFFF"/>
        <w:textAlignment w:val="baseline"/>
        <w:rPr>
          <w:rFonts w:ascii="Times New Roman" w:hAnsi="Times New Roman"/>
          <w:color w:val="333333"/>
          <w:sz w:val="24"/>
          <w:szCs w:val="24"/>
        </w:rPr>
      </w:pPr>
    </w:p>
    <w:sectPr w:rsidR="0030631F" w:rsidRPr="00E23B61" w:rsidSect="00FC0DCA">
      <w:footerReference w:type="default" r:id="rId8"/>
      <w:pgSz w:w="12240" w:h="15840" w:code="1"/>
      <w:pgMar w:top="630" w:right="1800" w:bottom="1170" w:left="1800" w:header="567" w:footer="397" w:gutter="0"/>
      <w:cols w:space="708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1642F" w:rsidRDefault="00D1642F">
      <w:r>
        <w:separator/>
      </w:r>
    </w:p>
  </w:endnote>
  <w:endnote w:type="continuationSeparator" w:id="0">
    <w:p w:rsidR="00D1642F" w:rsidRDefault="00D16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ung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1120D" w:rsidRPr="00B1120D" w:rsidRDefault="00E940ED" w:rsidP="00B1120D">
    <w:pPr>
      <w:pStyle w:val="Footer"/>
      <w:tabs>
        <w:tab w:val="clear" w:pos="4153"/>
        <w:tab w:val="center" w:pos="5390"/>
      </w:tabs>
      <w:rPr>
        <w:color w:val="808080"/>
        <w:sz w:val="18"/>
        <w:szCs w:val="18"/>
      </w:rPr>
    </w:pPr>
    <w:r>
      <w:rPr>
        <w:color w:val="808080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1642F" w:rsidRDefault="00D1642F">
      <w:r>
        <w:separator/>
      </w:r>
    </w:p>
  </w:footnote>
  <w:footnote w:type="continuationSeparator" w:id="0">
    <w:p w:rsidR="00D1642F" w:rsidRDefault="00D16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7C079F"/>
    <w:multiLevelType w:val="hybridMultilevel"/>
    <w:tmpl w:val="11100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8462CE"/>
    <w:multiLevelType w:val="hybridMultilevel"/>
    <w:tmpl w:val="AADE7172"/>
    <w:lvl w:ilvl="0" w:tplc="0C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E7A27F1"/>
    <w:multiLevelType w:val="hybridMultilevel"/>
    <w:tmpl w:val="16923AB8"/>
    <w:lvl w:ilvl="0" w:tplc="ACD01212">
      <w:start w:val="1"/>
      <w:numFmt w:val="bullet"/>
      <w:lvlText w:val="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827A0770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B92EB5D8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CDA7E3A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0DEAB06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B344A678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C668405E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E0EEB76E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836AD800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163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0tDS1NDM2NTMzM7FQ0lEKTi0uzszPAykwqgUAQXEuECwAAAA="/>
  </w:docVars>
  <w:rsids>
    <w:rsidRoot w:val="006912AF"/>
    <w:rsid w:val="000A770A"/>
    <w:rsid w:val="000B3CA9"/>
    <w:rsid w:val="000D1954"/>
    <w:rsid w:val="000E5AE0"/>
    <w:rsid w:val="000F0485"/>
    <w:rsid w:val="001046B8"/>
    <w:rsid w:val="001471F3"/>
    <w:rsid w:val="0016489D"/>
    <w:rsid w:val="00171954"/>
    <w:rsid w:val="001C1E91"/>
    <w:rsid w:val="001C7215"/>
    <w:rsid w:val="001D3EAA"/>
    <w:rsid w:val="001F2C82"/>
    <w:rsid w:val="00246281"/>
    <w:rsid w:val="002A2763"/>
    <w:rsid w:val="003055EE"/>
    <w:rsid w:val="0030631F"/>
    <w:rsid w:val="003B33D2"/>
    <w:rsid w:val="003B648F"/>
    <w:rsid w:val="00444D7A"/>
    <w:rsid w:val="004673F8"/>
    <w:rsid w:val="00485111"/>
    <w:rsid w:val="004D3D63"/>
    <w:rsid w:val="0050152D"/>
    <w:rsid w:val="00536D0F"/>
    <w:rsid w:val="005E212A"/>
    <w:rsid w:val="0060444A"/>
    <w:rsid w:val="00606D76"/>
    <w:rsid w:val="00657E4E"/>
    <w:rsid w:val="006753AF"/>
    <w:rsid w:val="006912AF"/>
    <w:rsid w:val="006D5088"/>
    <w:rsid w:val="0070154A"/>
    <w:rsid w:val="0071373E"/>
    <w:rsid w:val="00774D42"/>
    <w:rsid w:val="007C29A0"/>
    <w:rsid w:val="00834BD8"/>
    <w:rsid w:val="00845F79"/>
    <w:rsid w:val="008722F7"/>
    <w:rsid w:val="0088514D"/>
    <w:rsid w:val="009024DB"/>
    <w:rsid w:val="00904BD8"/>
    <w:rsid w:val="00965ABF"/>
    <w:rsid w:val="009B78A3"/>
    <w:rsid w:val="009C1DBB"/>
    <w:rsid w:val="009D25FC"/>
    <w:rsid w:val="00A45F26"/>
    <w:rsid w:val="00A56FD9"/>
    <w:rsid w:val="00A667EB"/>
    <w:rsid w:val="00A915B8"/>
    <w:rsid w:val="00AA03DD"/>
    <w:rsid w:val="00AF7877"/>
    <w:rsid w:val="00B1120D"/>
    <w:rsid w:val="00B1468D"/>
    <w:rsid w:val="00BD781C"/>
    <w:rsid w:val="00BE66EF"/>
    <w:rsid w:val="00C608E7"/>
    <w:rsid w:val="00C75CFA"/>
    <w:rsid w:val="00CA4EB3"/>
    <w:rsid w:val="00D06B59"/>
    <w:rsid w:val="00D1642F"/>
    <w:rsid w:val="00DE3E5A"/>
    <w:rsid w:val="00E23B61"/>
    <w:rsid w:val="00E278CF"/>
    <w:rsid w:val="00E37CF0"/>
    <w:rsid w:val="00E940ED"/>
    <w:rsid w:val="00EB64C7"/>
    <w:rsid w:val="00EC0BCF"/>
    <w:rsid w:val="00ED6BBD"/>
    <w:rsid w:val="00EF2E6B"/>
    <w:rsid w:val="00F32751"/>
    <w:rsid w:val="00F7325E"/>
    <w:rsid w:val="00FB3019"/>
    <w:rsid w:val="00FC0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7D7F35-796D-4541-8329-27A994897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kn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 Narrow" w:hAnsi="Arial Narrow"/>
      <w:sz w:val="22"/>
      <w:szCs w:val="22"/>
      <w:lang w:val="en-AU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E3E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B1120D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B1120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40ED"/>
    <w:rPr>
      <w:rFonts w:ascii="Arial Narrow" w:hAnsi="Arial Narrow"/>
      <w:sz w:val="22"/>
      <w:szCs w:val="22"/>
      <w:lang w:eastAsia="en-US" w:bidi="ar-EG"/>
    </w:rPr>
  </w:style>
  <w:style w:type="paragraph" w:styleId="NormalWeb">
    <w:name w:val="Normal (Web)"/>
    <w:basedOn w:val="Normal"/>
    <w:uiPriority w:val="99"/>
    <w:unhideWhenUsed/>
    <w:rsid w:val="00EB64C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ar-SA"/>
    </w:rPr>
  </w:style>
  <w:style w:type="paragraph" w:customStyle="1" w:styleId="html-slice">
    <w:name w:val="html-slice"/>
    <w:basedOn w:val="Normal"/>
    <w:rsid w:val="00EB64C7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US" w:bidi="ar-SA"/>
    </w:rPr>
  </w:style>
  <w:style w:type="character" w:styleId="Strong">
    <w:name w:val="Strong"/>
    <w:basedOn w:val="DefaultParagraphFont"/>
    <w:uiPriority w:val="22"/>
    <w:qFormat/>
    <w:rsid w:val="00EB64C7"/>
    <w:rPr>
      <w:b/>
      <w:bCs/>
    </w:rPr>
  </w:style>
  <w:style w:type="character" w:styleId="Hyperlink">
    <w:name w:val="Hyperlink"/>
    <w:basedOn w:val="DefaultParagraphFont"/>
    <w:uiPriority w:val="99"/>
    <w:unhideWhenUsed/>
    <w:rsid w:val="00EB64C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39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LETTER TEMPLATE</vt:lpstr>
    </vt:vector>
  </TitlesOfParts>
  <Company>Adult Multicultural Education Services</Company>
  <LinksUpToDate>false</LinksUpToDate>
  <CharactersWithSpaces>1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 TEMPLATE</dc:title>
  <dc:subject/>
  <dc:creator>ManassiE</dc:creator>
  <cp:keywords/>
  <dc:description/>
  <cp:lastModifiedBy>Muthu</cp:lastModifiedBy>
  <cp:revision>6</cp:revision>
  <cp:lastPrinted>2009-08-07T06:19:00Z</cp:lastPrinted>
  <dcterms:created xsi:type="dcterms:W3CDTF">2018-06-11T06:30:00Z</dcterms:created>
  <dcterms:modified xsi:type="dcterms:W3CDTF">2018-06-20T05:49:00Z</dcterms:modified>
</cp:coreProperties>
</file>